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eo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7"/>
        <w:gridCol w:w="561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im Molloy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66 350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 New Zea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Wellingto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ter Hynd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eoop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07524BF" w:rsidR="00661C78" w:rsidRDefault="007D7150">
      <w:r>
        <w:rPr>
          <w:noProof/>
        </w:rPr>
        <w:drawing>
          <wp:inline distT="0" distB="0" distL="0" distR="0" wp14:anchorId="1034FFC9" wp14:editId="7C27730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7D7150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4:00Z</dcterms:modified>
</cp:coreProperties>
</file>